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Los</w:t>
      </w:r>
      <w:r>
        <w:t xml:space="preserve"> </w:t>
      </w:r>
      <w:r>
        <w:t xml:space="preserve">Angeles</w:t>
      </w:r>
    </w:p>
    <w:bookmarkStart w:id="25" w:name="biologist-cover-letter"/>
    <w:p>
      <w:pPr>
        <w:pStyle w:val="Heading1"/>
      </w:pPr>
      <w:r>
        <w:t xml:space="preserve">Biologist Cover Letter</w:t>
      </w:r>
    </w:p>
    <w:p>
      <w:pPr>
        <w:pStyle w:val="FirstParagraph"/>
      </w:pPr>
      <w:r>
        <w:t xml:space="preserve">Dear [Hiring Manager's Name],</w:t>
      </w:r>
    </w:p>
    <w:p>
      <w:pPr>
        <w:pStyle w:val="BodyText"/>
      </w:pPr>
      <w:r>
        <w:t xml:space="preserve">I am writing to express my sincere interest in the Biologist position at [Company/Organization Name] in Los Angeles, United States. As a dedicated and passionate biologist with a strong academic background and hands-on experience in ecological research, laboratory analysis, and environmental conservation, I am eager to contribute my expertise to advance your organization's mission of scientific innovation and sustainable practices. The vibrant scientific community of Los Angeles, combined with its unique biodiversity and pressing environmental challenges, makes this opportunity particularly compelling for me.</w:t>
      </w:r>
    </w:p>
    <w:bookmarkStart w:id="20" w:name="professional-background-and-expertise"/>
    <w:p>
      <w:pPr>
        <w:pStyle w:val="Heading2"/>
      </w:pPr>
      <w:r>
        <w:t xml:space="preserve">Professional Background and Expertise</w:t>
      </w:r>
    </w:p>
    <w:p>
      <w:pPr>
        <w:pStyle w:val="FirstParagraph"/>
      </w:pPr>
      <w:r>
        <w:t xml:space="preserve">With a Master’s degree in Biology from [University Name] and over five years of experience in both fieldwork and laboratory settings, I have developed a comprehensive understanding of biological systems, from molecular genetics to ecosystem dynamics. My academic training focused on [specific area, e.g., "ecological genomics" or "conservation biology"], which equipped me with the analytical skills to design experiments, interpret data, and communicate findings effectively. This foundation has been further strengthened through my professional work at [Previous Company/Organization], where I conducted research on [specific project or topic, e.g., "pollinator decline in urban environments" or "microbial diversity in coastal ecosystems"].</w:t>
      </w:r>
    </w:p>
    <w:p>
      <w:pPr>
        <w:pStyle w:val="BodyText"/>
      </w:pPr>
      <w:r>
        <w:t xml:space="preserve">One of my most significant contributions as a biologist has been leading a study on the impact of climate change on local plant species in Southern California. This project involved field surveys, data collection, and collaboration with environmental agencies to develop conservation strategies. The results were published in [Journal Name], and I presented my findings at the [Conference Name], where I engaged with experts from across the United States Los Angeles region. These experiences have not only deepened my technical skills but also reinforced my commitment to addressing real-world ecological challenges through scientific research.</w:t>
      </w:r>
    </w:p>
    <w:bookmarkEnd w:id="20"/>
    <w:bookmarkStart w:id="21" w:name="X406fa54f9bea8d03a9571fe7a89085f547f754b"/>
    <w:p>
      <w:pPr>
        <w:pStyle w:val="Heading2"/>
      </w:pPr>
      <w:r>
        <w:t xml:space="preserve">Why Los Angeles? A Hub for Biological Innovation</w:t>
      </w:r>
    </w:p>
    <w:p>
      <w:pPr>
        <w:pStyle w:val="FirstParagraph"/>
      </w:pPr>
      <w:r>
        <w:t xml:space="preserve">Los Angeles, as a global city with a rich tapestry of ecosystems, offers unparalleled opportunities for biologists to make meaningful contributions. From the coastal wetlands of the Santa Monica Mountains to the urban biodiversity hotspots in downtown LA, the region is a living laboratory for studying ecological resilience and human-environment interactions. I am particularly drawn to [Company/Organization Name]'s work in [specific area related to the company's mission, e.g., "sustainable urban development" or "marine conservation"], as it aligns with my goal of bridging scientific research with actionable solutions for environmental stewardship.</w:t>
      </w:r>
    </w:p>
    <w:p>
      <w:pPr>
        <w:pStyle w:val="BodyText"/>
      </w:pPr>
      <w:r>
        <w:t xml:space="preserve">Having lived and worked in Los Angeles for [X years], I am intimately familiar with the region’s unique challenges and opportunities. For instance, the increasing frequency of wildfires, water scarcity, and habitat fragmentation demand innovative approaches to conservation. As a biologist, I am motivated to apply my expertise in [specific skill set, e.g., "genetic analysis" or "ecosystem modeling"] to support initiatives that protect LA’s natural heritage while promoting sustainable development. I am especially interested in collaborating with local institutions such as the [University Name] or [Research Institute], which are renowned for their cutting-edge biological research.</w:t>
      </w:r>
    </w:p>
    <w:bookmarkEnd w:id="21"/>
    <w:bookmarkStart w:id="22" w:name="key-skills-and-qualifications"/>
    <w:p>
      <w:pPr>
        <w:pStyle w:val="Heading2"/>
      </w:pPr>
      <w:r>
        <w:t xml:space="preserve">Key Skills and Qualifications</w:t>
      </w:r>
    </w:p>
    <w:p>
      <w:pPr>
        <w:pStyle w:val="FirstParagraph"/>
      </w:pPr>
      <w:r>
        <w:t xml:space="preserve">My technical skills include advanced data analysis using software like R and Python, proficiency in molecular biology techniques (e.g., PCR, DNA sequencing), and experience with GIS mapping tools to study spatial patterns in biodiversity. I have also managed interdisciplinary teams, ensuring that projects are completed on time and within budget while maintaining scientific rigor. My ability to communicate complex concepts to diverse audiences—whether through publications, presentations, or community outreach—has been instrumental in fostering partnerships between scientists, policymakers, and local stakeholders.</w:t>
      </w:r>
    </w:p>
    <w:p>
      <w:pPr>
        <w:pStyle w:val="BodyText"/>
      </w:pPr>
      <w:r>
        <w:t xml:space="preserve">In addition to my technical expertise, I bring a strong work ethic and a collaborative mindset. During my time at [Previous Company/Organization], I co-led a team that developed a citizen science program to monitor urban bird populations. This initiative not only expanded our data collection capacity but also engaged the public in conservation efforts, highlighting the importance of community involvement in scientific research. I believe that effective biology requires both individual dedication and collective action, and I am eager to bring this philosophy to [Company/Organization Name].</w:t>
      </w:r>
    </w:p>
    <w:bookmarkEnd w:id="22"/>
    <w:bookmarkStart w:id="23" w:name="X52fcc85ecf9d8d8bccd2d2955b535282d2875e0"/>
    <w:p>
      <w:pPr>
        <w:pStyle w:val="Heading2"/>
      </w:pPr>
      <w:r>
        <w:t xml:space="preserve">Why This Role? A Shared Vision for the Future</w:t>
      </w:r>
    </w:p>
    <w:p>
      <w:pPr>
        <w:pStyle w:val="FirstParagraph"/>
      </w:pPr>
      <w:r>
        <w:t xml:space="preserve">I am particularly attracted to this Biologist position because it offers a platform to combine my passion for research with tangible impact. [Company/Organization Name]’s commitment to [specific value or project, e.g., "innovative environmental solutions" or "advancing biological science"] resonates deeply with my own professional values. I am especially impressed by your recent work on [specific project or achievement], which demonstrates the kind of forward-thinking approach that I aim to contribute to in my career.</w:t>
      </w:r>
    </w:p>
    <w:p>
      <w:pPr>
        <w:pStyle w:val="BodyText"/>
      </w:pPr>
      <w:r>
        <w:t xml:space="preserve">Los Angeles is a city where biology intersects with culture, technology, and policy. As a biologist, I am excited about the opportunity to work within this dynamic environment, where collaboration between scientists, industry leaders, and community organizations drives progress. Whether it’s developing new methods for ecological restoration or advancing our understanding of local species’ adaptations to climate change, I am eager to play a role in shaping the future of biological research in the United States Los Angeles region.</w:t>
      </w:r>
    </w:p>
    <w:bookmarkEnd w:id="23"/>
    <w:bookmarkStart w:id="24" w:name="conclusion"/>
    <w:p>
      <w:pPr>
        <w:pStyle w:val="Heading2"/>
      </w:pPr>
      <w:r>
        <w:t xml:space="preserve">Conclusion</w:t>
      </w:r>
    </w:p>
    <w:p>
      <w:pPr>
        <w:pStyle w:val="FirstParagraph"/>
      </w:pPr>
      <w:r>
        <w:t xml:space="preserve">In conclusion, I am confident that my background, skills, and enthusiasm for biology make me a strong candidate for this position. I would be thrilled to contribute my expertise to [Company/Organization Name]’s mission of advancing scientific knowledge and environmental sustainability in Los Angeles. Thank you for considering my application. I look forward to the opportunity to discuss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Los Angeles</dc:title>
  <dc:creator/>
  <cp:keywords/>
  <dcterms:created xsi:type="dcterms:W3CDTF">2026-07-24T15:12:24Z</dcterms:created>
  <dcterms:modified xsi:type="dcterms:W3CDTF">2026-07-24T15:12:24Z</dcterms:modified>
</cp:coreProperties>
</file>

<file path=docProps/custom.xml><?xml version="1.0" encoding="utf-8"?>
<Properties xmlns="http://schemas.openxmlformats.org/officeDocument/2006/custom-properties" xmlns:vt="http://schemas.openxmlformats.org/officeDocument/2006/docPropsVTypes"/>
</file>